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97EEA" w14:textId="2EF66AB7" w:rsidR="009E540B" w:rsidRDefault="009E540B" w:rsidP="009E540B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inline distT="0" distB="0" distL="0" distR="0" wp14:anchorId="3E68CADE" wp14:editId="74E8DCB6">
            <wp:extent cx="3593024" cy="285369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lp-2444110_192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7094" cy="2856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4D81C" w14:textId="2468316C" w:rsidR="006225F5" w:rsidRDefault="009E540B" w:rsidP="009E540B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“</w:t>
      </w:r>
      <w:r w:rsidRPr="009E540B">
        <w:rPr>
          <w:rFonts w:ascii="Times New Roman" w:hAnsi="Times New Roman" w:cs="Times New Roman"/>
          <w:b/>
          <w:i/>
          <w:sz w:val="24"/>
          <w:szCs w:val="24"/>
        </w:rPr>
        <w:t>Share each other's burdens, and in this way obey the law of Christ.</w:t>
      </w:r>
      <w:r>
        <w:rPr>
          <w:rFonts w:ascii="Times New Roman" w:hAnsi="Times New Roman" w:cs="Times New Roman"/>
          <w:b/>
          <w:i/>
          <w:sz w:val="24"/>
          <w:szCs w:val="24"/>
        </w:rPr>
        <w:t>” ~ Galatians 6:2</w:t>
      </w:r>
    </w:p>
    <w:p w14:paraId="4C3CC716" w14:textId="52AE8270" w:rsidR="009E540B" w:rsidRDefault="009E540B" w:rsidP="009E540B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35C47735" w14:textId="6EAB1570" w:rsidR="009E540B" w:rsidRDefault="009E540B" w:rsidP="009E54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o you reach out to others around you or do you focus your attention inward?  I think as a people, we have become complacent.  For many of </w:t>
      </w:r>
      <w:r w:rsidRPr="009E540B">
        <w:rPr>
          <w:rFonts w:ascii="Times New Roman" w:hAnsi="Times New Roman" w:cs="Times New Roman"/>
          <w:noProof/>
          <w:sz w:val="24"/>
          <w:szCs w:val="24"/>
        </w:rPr>
        <w:t>u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ur problems are so few that we have to invent problems to worry </w:t>
      </w:r>
      <w:bookmarkStart w:id="0" w:name="_GoBack"/>
      <w:bookmarkEnd w:id="0"/>
      <w:r w:rsidRPr="009E540B">
        <w:rPr>
          <w:rFonts w:ascii="Times New Roman" w:hAnsi="Times New Roman" w:cs="Times New Roman"/>
          <w:noProof/>
          <w:sz w:val="24"/>
          <w:szCs w:val="24"/>
        </w:rPr>
        <w:t>about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Pr="009E540B">
        <w:rPr>
          <w:rFonts w:ascii="Times New Roman" w:hAnsi="Times New Roman" w:cs="Times New Roman"/>
          <w:noProof/>
          <w:sz w:val="24"/>
          <w:szCs w:val="24"/>
        </w:rPr>
        <w:t>We have so much stuff</w:t>
      </w:r>
      <w:r>
        <w:rPr>
          <w:rFonts w:ascii="Times New Roman" w:hAnsi="Times New Roman" w:cs="Times New Roman"/>
          <w:noProof/>
          <w:sz w:val="24"/>
          <w:szCs w:val="24"/>
        </w:rPr>
        <w:t>;</w:t>
      </w:r>
      <w:r w:rsidRPr="009E540B">
        <w:rPr>
          <w:rFonts w:ascii="Times New Roman" w:hAnsi="Times New Roman" w:cs="Times New Roman"/>
          <w:noProof/>
          <w:sz w:val="24"/>
          <w:szCs w:val="24"/>
        </w:rPr>
        <w:t xml:space="preserve"> we don’t have enough room for it all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E540B">
        <w:rPr>
          <w:rFonts w:ascii="Times New Roman" w:hAnsi="Times New Roman" w:cs="Times New Roman"/>
          <w:noProof/>
          <w:sz w:val="24"/>
          <w:szCs w:val="24"/>
        </w:rPr>
        <w:t>We have so much food</w:t>
      </w:r>
      <w:r>
        <w:rPr>
          <w:rFonts w:ascii="Times New Roman" w:hAnsi="Times New Roman" w:cs="Times New Roman"/>
          <w:noProof/>
          <w:sz w:val="24"/>
          <w:szCs w:val="24"/>
        </w:rPr>
        <w:t>;</w:t>
      </w:r>
      <w:r w:rsidRPr="009E540B">
        <w:rPr>
          <w:rFonts w:ascii="Times New Roman" w:hAnsi="Times New Roman" w:cs="Times New Roman"/>
          <w:noProof/>
          <w:sz w:val="24"/>
          <w:szCs w:val="24"/>
        </w:rPr>
        <w:t xml:space="preserve"> we are overweight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E540B">
        <w:rPr>
          <w:rFonts w:ascii="Times New Roman" w:hAnsi="Times New Roman" w:cs="Times New Roman"/>
          <w:noProof/>
          <w:sz w:val="24"/>
          <w:szCs w:val="24"/>
        </w:rPr>
        <w:t>We have so many choices in entertainment</w:t>
      </w:r>
      <w:r>
        <w:rPr>
          <w:rFonts w:ascii="Times New Roman" w:hAnsi="Times New Roman" w:cs="Times New Roman"/>
          <w:noProof/>
          <w:sz w:val="24"/>
          <w:szCs w:val="24"/>
        </w:rPr>
        <w:t>;</w:t>
      </w:r>
      <w:r w:rsidRPr="009E540B">
        <w:rPr>
          <w:rFonts w:ascii="Times New Roman" w:hAnsi="Times New Roman" w:cs="Times New Roman"/>
          <w:noProof/>
          <w:sz w:val="24"/>
          <w:szCs w:val="24"/>
        </w:rPr>
        <w:t xml:space="preserve"> we can’t choose.</w:t>
      </w:r>
      <w:r>
        <w:rPr>
          <w:rFonts w:ascii="Times New Roman" w:hAnsi="Times New Roman" w:cs="Times New Roman"/>
          <w:sz w:val="24"/>
          <w:szCs w:val="24"/>
        </w:rPr>
        <w:t xml:space="preserve">  But what about those with real problems?</w:t>
      </w:r>
    </w:p>
    <w:p w14:paraId="70CDEAB8" w14:textId="77777777" w:rsidR="009E540B" w:rsidRDefault="009E540B" w:rsidP="009E54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hat about the woman who is raising her young granddaughter who has just learned that she has stage 4 breast cancer?  What about the family whose son </w:t>
      </w:r>
      <w:r w:rsidRPr="009E540B">
        <w:rPr>
          <w:rFonts w:ascii="Times New Roman" w:hAnsi="Times New Roman" w:cs="Times New Roman"/>
          <w:noProof/>
          <w:sz w:val="24"/>
          <w:szCs w:val="24"/>
        </w:rPr>
        <w:t>was critically injured</w:t>
      </w:r>
      <w:r>
        <w:rPr>
          <w:rFonts w:ascii="Times New Roman" w:hAnsi="Times New Roman" w:cs="Times New Roman"/>
          <w:sz w:val="24"/>
          <w:szCs w:val="24"/>
        </w:rPr>
        <w:t xml:space="preserve"> in a farming accident?  What about those Christians who are facing persecution and death on a daily basis?  </w:t>
      </w:r>
    </w:p>
    <w:p w14:paraId="4B0CEBA5" w14:textId="74C2E410" w:rsidR="009E540B" w:rsidRPr="009E540B" w:rsidRDefault="009E540B" w:rsidP="009E540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of these situations </w:t>
      </w:r>
      <w:r>
        <w:rPr>
          <w:rFonts w:ascii="Times New Roman" w:hAnsi="Times New Roman" w:cs="Times New Roman"/>
          <w:noProof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real.  There are stories all around us, burdens that cry out for us to share.  What are you doing to share the burdens of those near you?  Don’t forget</w:t>
      </w:r>
      <w:r>
        <w:rPr>
          <w:rFonts w:ascii="Times New Roman" w:hAnsi="Times New Roman" w:cs="Times New Roman"/>
          <w:noProof/>
          <w:sz w:val="24"/>
          <w:szCs w:val="24"/>
        </w:rPr>
        <w:t>;</w:t>
      </w:r>
      <w:r w:rsidRPr="009E540B">
        <w:rPr>
          <w:rFonts w:ascii="Times New Roman" w:hAnsi="Times New Roman" w:cs="Times New Roman"/>
          <w:noProof/>
          <w:sz w:val="24"/>
          <w:szCs w:val="24"/>
        </w:rPr>
        <w:t xml:space="preserve"> we’re</w:t>
      </w:r>
      <w:r>
        <w:rPr>
          <w:rFonts w:ascii="Times New Roman" w:hAnsi="Times New Roman" w:cs="Times New Roman"/>
          <w:sz w:val="24"/>
          <w:szCs w:val="24"/>
        </w:rPr>
        <w:t xml:space="preserve"> not in this alone. </w:t>
      </w:r>
    </w:p>
    <w:sectPr w:rsidR="009E540B" w:rsidRPr="009E540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027B0" w14:textId="77777777" w:rsidR="00A86208" w:rsidRDefault="00A86208" w:rsidP="009E540B">
      <w:pPr>
        <w:spacing w:after="0" w:line="240" w:lineRule="auto"/>
      </w:pPr>
      <w:r>
        <w:separator/>
      </w:r>
    </w:p>
  </w:endnote>
  <w:endnote w:type="continuationSeparator" w:id="0">
    <w:p w14:paraId="77E12270" w14:textId="77777777" w:rsidR="00A86208" w:rsidRDefault="00A86208" w:rsidP="009E5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A2109" w14:textId="77777777" w:rsidR="00A86208" w:rsidRDefault="00A86208" w:rsidP="009E540B">
      <w:pPr>
        <w:spacing w:after="0" w:line="240" w:lineRule="auto"/>
      </w:pPr>
      <w:r>
        <w:separator/>
      </w:r>
    </w:p>
  </w:footnote>
  <w:footnote w:type="continuationSeparator" w:id="0">
    <w:p w14:paraId="6C10DF8E" w14:textId="77777777" w:rsidR="00A86208" w:rsidRDefault="00A86208" w:rsidP="009E54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2EE640" w14:textId="4FB2DB1D" w:rsidR="009E540B" w:rsidRDefault="009E540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B8CCCEA" wp14:editId="039DFDA2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38F01C8C" w14:textId="73D36378" w:rsidR="009E540B" w:rsidRDefault="009E540B">
                              <w:pPr>
                                <w:spacing w:after="0" w:line="240" w:lineRule="auto"/>
                              </w:pPr>
                              <w:r>
                                <w:t>Bear Each Other’s Burden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8CCCEA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" o:allowincell="f" filled="f" stroked="f">
              <v:textbox style="mso-fit-shape-to-text:t" inset=",0,,0">
                <w:txbxContent>
                  <w:sdt>
                    <w:sdt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14:paraId="38F01C8C" w14:textId="73D36378" w:rsidR="009E540B" w:rsidRDefault="009E540B">
                        <w:pPr>
                          <w:spacing w:after="0" w:line="240" w:lineRule="auto"/>
                        </w:pPr>
                        <w:r>
                          <w:t>Bear Each Other’s Burdens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F17F469" wp14:editId="350841B4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78EF68C" w14:textId="18CD5CE7" w:rsidR="009E540B" w:rsidRDefault="009E540B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17F469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" o:allowincell="f" fillcolor="#a8d08d [1945]" stroked="f">
              <v:textbox style="mso-fit-shape-to-text:t" inset=",0,,0">
                <w:txbxContent>
                  <w:p w14:paraId="578EF68C" w14:textId="18CD5CE7" w:rsidR="009E540B" w:rsidRDefault="009E540B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MzECMgzNTczMLZR0lIJTi4sz8/NACgxrAdqe5LAsAAAA"/>
  </w:docVars>
  <w:rsids>
    <w:rsidRoot w:val="009E540B"/>
    <w:rsid w:val="006225F5"/>
    <w:rsid w:val="009E540B"/>
    <w:rsid w:val="00A86208"/>
    <w:rsid w:val="00D71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F7599E"/>
  <w15:chartTrackingRefBased/>
  <w15:docId w15:val="{0EAD9F62-38FC-4E76-B7AD-84F0B3606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5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40B"/>
  </w:style>
  <w:style w:type="paragraph" w:styleId="Footer">
    <w:name w:val="footer"/>
    <w:basedOn w:val="Normal"/>
    <w:link w:val="FooterChar"/>
    <w:uiPriority w:val="99"/>
    <w:unhideWhenUsed/>
    <w:rsid w:val="009E5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4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r Each Other’s Burdens</dc:title>
  <dc:subject/>
  <dc:creator>Nena Troutman</dc:creator>
  <cp:keywords/>
  <dc:description/>
  <cp:lastModifiedBy>Nena Troutman</cp:lastModifiedBy>
  <cp:revision>1</cp:revision>
  <dcterms:created xsi:type="dcterms:W3CDTF">2018-07-24T00:03:00Z</dcterms:created>
  <dcterms:modified xsi:type="dcterms:W3CDTF">2018-07-24T00:30:00Z</dcterms:modified>
</cp:coreProperties>
</file>